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1D5B2" w14:textId="77777777" w:rsidR="00045340" w:rsidRPr="00045340" w:rsidRDefault="00045340" w:rsidP="000453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83FFB81" w14:textId="77777777" w:rsidR="00045340" w:rsidRPr="00045340" w:rsidRDefault="00045340" w:rsidP="00FB61D1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5340">
        <w:rPr>
          <w:rFonts w:ascii="Arial" w:eastAsia="Times New Roman" w:hAnsi="Arial" w:cs="Arial"/>
          <w:b/>
          <w:bCs/>
          <w:color w:val="000000"/>
          <w:sz w:val="21"/>
          <w:szCs w:val="21"/>
          <w:shd w:val="clear" w:color="auto" w:fill="FFFFFF"/>
        </w:rPr>
        <w:t>mushroom spinach chicken</w:t>
      </w:r>
    </w:p>
    <w:p w14:paraId="49A08F01" w14:textId="77777777" w:rsidR="00045340" w:rsidRPr="00045340" w:rsidRDefault="00045340" w:rsidP="00FB61D1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ED3D07B" w14:textId="5E70FD91" w:rsidR="00D35C5C" w:rsidRDefault="00D35C5C" w:rsidP="00FB61D1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2</w:t>
      </w:r>
      <w:r w:rsidR="00045340"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 tablespoons butter</w:t>
      </w:r>
    </w:p>
    <w:p w14:paraId="68370F20" w14:textId="33E969FE" w:rsidR="00045340" w:rsidRPr="00045340" w:rsidRDefault="00045340" w:rsidP="00FB61D1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1</w:t>
      </w:r>
      <w:r w:rsidR="00D35C5C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/2</w:t>
      </w:r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 </w:t>
      </w:r>
      <w:proofErr w:type="gramStart"/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small sweet</w:t>
      </w:r>
      <w:proofErr w:type="gramEnd"/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 onion, </w:t>
      </w:r>
      <w:r w:rsidR="00D35C5C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diced</w:t>
      </w:r>
    </w:p>
    <w:p w14:paraId="234C3F6E" w14:textId="6C4A2B34" w:rsidR="00045340" w:rsidRPr="00045340" w:rsidRDefault="0039201E" w:rsidP="00FB61D1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4</w:t>
      </w:r>
      <w:r w:rsidR="00045340"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 oz baby </w:t>
      </w:r>
      <w:proofErr w:type="spellStart"/>
      <w:r w:rsidR="00045340"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bella</w:t>
      </w:r>
      <w:proofErr w:type="spellEnd"/>
      <w:r w:rsidR="00045340"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 mushrooms, sliced</w:t>
      </w:r>
    </w:p>
    <w:p w14:paraId="3F2A1BA7" w14:textId="24096C6F" w:rsidR="00045340" w:rsidRPr="00045340" w:rsidRDefault="00D35C5C" w:rsidP="00FB61D1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1</w:t>
      </w:r>
      <w:r w:rsidR="00045340"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 garlic </w:t>
      </w:r>
      <w:proofErr w:type="gramStart"/>
      <w:r w:rsidR="00045340"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cloves</w:t>
      </w:r>
      <w:proofErr w:type="gramEnd"/>
      <w:r w:rsidR="00045340"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, minced</w:t>
      </w:r>
    </w:p>
    <w:p w14:paraId="4D73B474" w14:textId="274AAC57" w:rsidR="00045340" w:rsidRPr="00045340" w:rsidRDefault="00D35C5C" w:rsidP="00FB61D1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6</w:t>
      </w:r>
      <w:r w:rsidR="00045340"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 oz fresh spinach</w:t>
      </w:r>
    </w:p>
    <w:p w14:paraId="6ADE975C" w14:textId="6670B9D0" w:rsidR="00045340" w:rsidRPr="00045340" w:rsidRDefault="0039201E" w:rsidP="00FB61D1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2</w:t>
      </w:r>
      <w:r w:rsidR="00D35C5C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 </w:t>
      </w:r>
      <w:r w:rsidR="00045340"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oz goat cheese</w:t>
      </w:r>
    </w:p>
    <w:p w14:paraId="7861A0BA" w14:textId="0BFDBAE6" w:rsidR="00045340" w:rsidRPr="00045340" w:rsidRDefault="00644BC3" w:rsidP="00FB61D1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FF0000"/>
          <w:sz w:val="21"/>
          <w:szCs w:val="21"/>
          <w:shd w:val="clear" w:color="auto" w:fill="FFFFFF"/>
        </w:rPr>
        <w:t>7 6-oz thinly sliced</w:t>
      </w:r>
      <w:r w:rsidR="00045340" w:rsidRPr="00045340">
        <w:rPr>
          <w:rFonts w:ascii="Arial" w:eastAsia="Times New Roman" w:hAnsi="Arial" w:cs="Arial"/>
          <w:color w:val="FF0000"/>
          <w:sz w:val="21"/>
          <w:szCs w:val="21"/>
          <w:shd w:val="clear" w:color="auto" w:fill="FFFFFF"/>
        </w:rPr>
        <w:t xml:space="preserve"> chicken breast </w:t>
      </w:r>
    </w:p>
    <w:p w14:paraId="545FE699" w14:textId="64EE841B" w:rsidR="00045340" w:rsidRPr="00045340" w:rsidRDefault="00D35C5C" w:rsidP="00FB61D1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1/4</w:t>
      </w:r>
      <w:r w:rsidR="00045340"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 cup parmesan cheese</w:t>
      </w:r>
    </w:p>
    <w:p w14:paraId="7E1E4C20" w14:textId="77777777" w:rsidR="00045340" w:rsidRPr="00045340" w:rsidRDefault="00045340" w:rsidP="00FB61D1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5340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6B5B71F1" w14:textId="77777777" w:rsidR="00045340" w:rsidRPr="00045340" w:rsidRDefault="00045340" w:rsidP="00644BC3">
      <w:pPr>
        <w:spacing w:before="120" w:after="0" w:line="240" w:lineRule="auto"/>
        <w:ind w:left="360"/>
        <w:textAlignment w:val="baseline"/>
        <w:rPr>
          <w:rFonts w:ascii="Arial" w:eastAsia="Times New Roman" w:hAnsi="Arial" w:cs="Arial"/>
          <w:color w:val="000000"/>
          <w:sz w:val="21"/>
          <w:szCs w:val="21"/>
        </w:rPr>
      </w:pPr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Heat oven to 375 degrees</w:t>
      </w:r>
    </w:p>
    <w:p w14:paraId="2E2F1061" w14:textId="68D5BD40" w:rsidR="00045340" w:rsidRPr="00045340" w:rsidRDefault="00045340" w:rsidP="00644BC3">
      <w:pPr>
        <w:spacing w:before="120" w:after="0" w:line="240" w:lineRule="auto"/>
        <w:ind w:left="360"/>
        <w:textAlignment w:val="baseline"/>
        <w:rPr>
          <w:rFonts w:ascii="Arial" w:eastAsia="Times New Roman" w:hAnsi="Arial" w:cs="Arial"/>
          <w:color w:val="000000"/>
          <w:sz w:val="21"/>
          <w:szCs w:val="21"/>
        </w:rPr>
      </w:pPr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Melt butter in a large cast </w:t>
      </w:r>
      <w:proofErr w:type="spellStart"/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ion</w:t>
      </w:r>
      <w:proofErr w:type="spellEnd"/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 skillet </w:t>
      </w:r>
      <w:proofErr w:type="gramStart"/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( or</w:t>
      </w:r>
      <w:proofErr w:type="gramEnd"/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 oven safe skillet*) over medium heat. Add onions and mushrooms to the skillet, cook for 3 minutes or </w:t>
      </w:r>
      <w:r w:rsidR="00D35C5C"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until the</w:t>
      </w:r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 onions start to brown.</w:t>
      </w:r>
    </w:p>
    <w:p w14:paraId="5E942D62" w14:textId="77777777" w:rsidR="00045340" w:rsidRPr="00045340" w:rsidRDefault="00045340" w:rsidP="00644BC3">
      <w:pPr>
        <w:spacing w:before="120" w:after="0" w:line="240" w:lineRule="auto"/>
        <w:ind w:left="360"/>
        <w:textAlignment w:val="baseline"/>
        <w:rPr>
          <w:rFonts w:ascii="Arial" w:eastAsia="Times New Roman" w:hAnsi="Arial" w:cs="Arial"/>
          <w:color w:val="000000"/>
          <w:sz w:val="21"/>
          <w:szCs w:val="21"/>
        </w:rPr>
      </w:pPr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Add garlic and cook for 30 seconds, or until fragrant. Add spinach and cook till spinach wilts, about 1 minute. Salt and </w:t>
      </w:r>
      <w:proofErr w:type="gramStart"/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pepper </w:t>
      </w:r>
      <w:r w:rsidRPr="00045340">
        <w:rPr>
          <w:rFonts w:ascii="Arial" w:eastAsia="Times New Roman" w:hAnsi="Arial" w:cs="Arial"/>
          <w:color w:val="FF0000"/>
          <w:sz w:val="21"/>
          <w:szCs w:val="21"/>
          <w:shd w:val="clear" w:color="auto" w:fill="FFFFFF"/>
        </w:rPr>
        <w:t> ½</w:t>
      </w:r>
      <w:proofErr w:type="gramEnd"/>
      <w:r w:rsidRPr="00045340">
        <w:rPr>
          <w:rFonts w:ascii="Arial" w:eastAsia="Times New Roman" w:hAnsi="Arial" w:cs="Arial"/>
          <w:color w:val="FF0000"/>
          <w:sz w:val="21"/>
          <w:szCs w:val="21"/>
          <w:shd w:val="clear" w:color="auto" w:fill="FFFFFF"/>
        </w:rPr>
        <w:t xml:space="preserve"> tsp salt and ¼ tsp pepper</w:t>
      </w:r>
    </w:p>
    <w:p w14:paraId="759DE1C3" w14:textId="77777777" w:rsidR="00045340" w:rsidRPr="00045340" w:rsidRDefault="00045340" w:rsidP="00644BC3">
      <w:pPr>
        <w:spacing w:before="120" w:after="0" w:line="240" w:lineRule="auto"/>
        <w:ind w:left="360"/>
        <w:textAlignment w:val="baseline"/>
        <w:rPr>
          <w:rFonts w:ascii="Arial" w:eastAsia="Times New Roman" w:hAnsi="Arial" w:cs="Arial"/>
          <w:color w:val="000000"/>
          <w:sz w:val="21"/>
          <w:szCs w:val="21"/>
        </w:rPr>
      </w:pPr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Move vegetables to a bowl with goat cheese, mix until the goat cheese melts and coats the vegetables</w:t>
      </w:r>
    </w:p>
    <w:p w14:paraId="44EAFBE3" w14:textId="060FC2CB" w:rsidR="00045340" w:rsidRPr="00045340" w:rsidRDefault="00045340" w:rsidP="00644BC3">
      <w:pPr>
        <w:spacing w:before="120" w:after="0" w:line="240" w:lineRule="auto"/>
        <w:ind w:left="360"/>
        <w:textAlignment w:val="baseline"/>
        <w:rPr>
          <w:rFonts w:ascii="Arial" w:eastAsia="Times New Roman" w:hAnsi="Arial" w:cs="Arial"/>
          <w:color w:val="000000"/>
          <w:sz w:val="21"/>
          <w:szCs w:val="21"/>
        </w:rPr>
      </w:pPr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Salt and pepper each side of the chicken breast</w:t>
      </w:r>
      <w:r w:rsidR="00D35C5C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.</w:t>
      </w:r>
    </w:p>
    <w:p w14:paraId="05CE0BA9" w14:textId="25B0A01E" w:rsidR="00045340" w:rsidRPr="00045340" w:rsidRDefault="00045340" w:rsidP="00644BC3">
      <w:pPr>
        <w:spacing w:before="120" w:after="0" w:line="240" w:lineRule="auto"/>
        <w:ind w:left="360"/>
        <w:textAlignment w:val="baseline"/>
        <w:rPr>
          <w:rFonts w:ascii="Arial" w:eastAsia="Times New Roman" w:hAnsi="Arial" w:cs="Arial"/>
          <w:color w:val="000000"/>
          <w:sz w:val="21"/>
          <w:szCs w:val="21"/>
        </w:rPr>
      </w:pPr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Add 1 tablespoon to butter to the skillet. Once it has melted add the chicken. Cook on each side till </w:t>
      </w:r>
      <w:proofErr w:type="spellStart"/>
      <w:proofErr w:type="gramStart"/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it;s</w:t>
      </w:r>
      <w:proofErr w:type="spellEnd"/>
      <w:proofErr w:type="gramEnd"/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 brown. About 2 minutes for each side</w:t>
      </w:r>
    </w:p>
    <w:p w14:paraId="4CA1FDDA" w14:textId="77777777" w:rsidR="00045340" w:rsidRPr="00045340" w:rsidRDefault="00045340" w:rsidP="00644BC3">
      <w:pPr>
        <w:spacing w:before="120" w:after="0" w:line="240" w:lineRule="auto"/>
        <w:ind w:left="360"/>
        <w:textAlignment w:val="baseline"/>
        <w:rPr>
          <w:rFonts w:ascii="Arial" w:eastAsia="Times New Roman" w:hAnsi="Arial" w:cs="Arial"/>
          <w:color w:val="000000"/>
          <w:sz w:val="21"/>
          <w:szCs w:val="21"/>
        </w:rPr>
      </w:pPr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Top the chicken with the vegetable mixture and sprinkle parmesan on top. </w:t>
      </w:r>
    </w:p>
    <w:p w14:paraId="7D947B85" w14:textId="77777777" w:rsidR="00045340" w:rsidRPr="00045340" w:rsidRDefault="00045340" w:rsidP="00644BC3">
      <w:pPr>
        <w:spacing w:before="120" w:after="0" w:line="240" w:lineRule="auto"/>
        <w:ind w:left="360"/>
        <w:textAlignment w:val="baseline"/>
        <w:rPr>
          <w:rFonts w:ascii="Arial" w:eastAsia="Times New Roman" w:hAnsi="Arial" w:cs="Arial"/>
          <w:color w:val="000000"/>
          <w:sz w:val="21"/>
          <w:szCs w:val="21"/>
        </w:rPr>
      </w:pPr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Bake for 12-15 minutes</w:t>
      </w:r>
    </w:p>
    <w:p w14:paraId="445389AA" w14:textId="77777777" w:rsidR="00045340" w:rsidRPr="00045340" w:rsidRDefault="00045340" w:rsidP="00FB61D1">
      <w:pPr>
        <w:spacing w:before="12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D50B69" w14:textId="77777777" w:rsidR="00045340" w:rsidRPr="00045340" w:rsidRDefault="00045340" w:rsidP="00FB61D1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Notes</w:t>
      </w:r>
    </w:p>
    <w:p w14:paraId="2F238E04" w14:textId="470004BB" w:rsidR="00045340" w:rsidRPr="00045340" w:rsidRDefault="00045340" w:rsidP="00FB61D1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If you </w:t>
      </w:r>
      <w:r w:rsidR="00D35C5C"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don’t</w:t>
      </w:r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 have an oven safe skillet do steps </w:t>
      </w:r>
      <w:r w:rsidR="00D35C5C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1-5</w:t>
      </w:r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 in a large skillet</w:t>
      </w:r>
      <w:r w:rsidR="00D35C5C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, </w:t>
      </w:r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then </w:t>
      </w:r>
      <w:r w:rsidR="00D35C5C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add</w:t>
      </w:r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 chicken to a sheet pan and cook chicken for </w:t>
      </w:r>
      <w:r w:rsidR="00D35C5C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15-20</w:t>
      </w:r>
      <w:r w:rsidRPr="00045340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 minutes</w:t>
      </w:r>
      <w:r w:rsidR="00D35C5C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.</w:t>
      </w:r>
    </w:p>
    <w:p w14:paraId="020C0540" w14:textId="77777777" w:rsidR="00045340" w:rsidRPr="00045340" w:rsidRDefault="00045340" w:rsidP="00FB61D1">
      <w:pPr>
        <w:spacing w:before="12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D1770E" w14:textId="4BFC6220" w:rsidR="00AB3FE9" w:rsidRPr="000A51F8" w:rsidRDefault="0039201E" w:rsidP="00FB61D1">
      <w:pPr>
        <w:spacing w:before="120" w:after="0" w:line="240" w:lineRule="auto"/>
        <w:rPr>
          <w:rFonts w:ascii="Arial" w:eastAsia="Times New Roman" w:hAnsi="Arial" w:cs="Arial"/>
          <w:b/>
          <w:bCs/>
          <w:sz w:val="21"/>
          <w:szCs w:val="21"/>
          <w:shd w:val="clear" w:color="auto" w:fill="FFFFFF"/>
        </w:rPr>
      </w:pPr>
      <w:r w:rsidRPr="000A51F8">
        <w:rPr>
          <w:rFonts w:ascii="Arial" w:eastAsia="Times New Roman" w:hAnsi="Arial" w:cs="Arial"/>
          <w:b/>
          <w:bCs/>
          <w:sz w:val="21"/>
          <w:szCs w:val="21"/>
          <w:shd w:val="clear" w:color="auto" w:fill="FFFFFF"/>
        </w:rPr>
        <w:t xml:space="preserve">Active </w:t>
      </w:r>
      <w:r w:rsidR="00CD53D3" w:rsidRPr="000A51F8">
        <w:rPr>
          <w:rFonts w:ascii="Arial" w:eastAsia="Times New Roman" w:hAnsi="Arial" w:cs="Arial"/>
          <w:b/>
          <w:bCs/>
          <w:sz w:val="21"/>
          <w:szCs w:val="21"/>
          <w:shd w:val="clear" w:color="auto" w:fill="FFFFFF"/>
        </w:rPr>
        <w:t>25</w:t>
      </w:r>
    </w:p>
    <w:p w14:paraId="4C95E99E" w14:textId="61E2B57F" w:rsidR="00CD53D3" w:rsidRPr="000A51F8" w:rsidRDefault="00CD53D3" w:rsidP="00FB61D1">
      <w:pPr>
        <w:spacing w:before="120" w:after="0" w:line="240" w:lineRule="auto"/>
        <w:rPr>
          <w:rFonts w:ascii="Arial" w:eastAsia="Times New Roman" w:hAnsi="Arial" w:cs="Arial"/>
          <w:b/>
          <w:bCs/>
          <w:sz w:val="21"/>
          <w:szCs w:val="21"/>
          <w:shd w:val="clear" w:color="auto" w:fill="FFFFFF"/>
        </w:rPr>
      </w:pPr>
      <w:r w:rsidRPr="000A51F8">
        <w:rPr>
          <w:rFonts w:ascii="Arial" w:eastAsia="Times New Roman" w:hAnsi="Arial" w:cs="Arial"/>
          <w:b/>
          <w:bCs/>
          <w:sz w:val="21"/>
          <w:szCs w:val="21"/>
          <w:shd w:val="clear" w:color="auto" w:fill="FFFFFF"/>
        </w:rPr>
        <w:t>Not active- 15</w:t>
      </w:r>
    </w:p>
    <w:p w14:paraId="4C652060" w14:textId="77777777" w:rsidR="0039201E" w:rsidRPr="000A51F8" w:rsidRDefault="0039201E" w:rsidP="00FB61D1">
      <w:pPr>
        <w:spacing w:before="120" w:after="0" w:line="240" w:lineRule="auto"/>
        <w:rPr>
          <w:rFonts w:ascii="Arial" w:eastAsia="Times New Roman" w:hAnsi="Arial" w:cs="Arial"/>
          <w:b/>
          <w:bCs/>
          <w:sz w:val="21"/>
          <w:szCs w:val="21"/>
          <w:shd w:val="clear" w:color="auto" w:fill="FFFFFF"/>
        </w:rPr>
      </w:pPr>
    </w:p>
    <w:p w14:paraId="30F1A8AD" w14:textId="0CDCF6FE" w:rsidR="00AB3FE9" w:rsidRPr="000A51F8" w:rsidRDefault="0039201E" w:rsidP="00FB61D1">
      <w:pPr>
        <w:spacing w:before="120" w:after="0" w:line="240" w:lineRule="auto"/>
        <w:rPr>
          <w:rFonts w:ascii="Arial" w:eastAsia="Times New Roman" w:hAnsi="Arial" w:cs="Arial"/>
          <w:b/>
          <w:bCs/>
          <w:sz w:val="21"/>
          <w:szCs w:val="21"/>
          <w:shd w:val="clear" w:color="auto" w:fill="FFFFFF"/>
        </w:rPr>
      </w:pPr>
      <w:proofErr w:type="spellStart"/>
      <w:r w:rsidRPr="000A51F8">
        <w:rPr>
          <w:rFonts w:ascii="Arial" w:eastAsia="Times New Roman" w:hAnsi="Arial" w:cs="Arial"/>
          <w:b/>
          <w:bCs/>
          <w:sz w:val="21"/>
          <w:szCs w:val="21"/>
          <w:shd w:val="clear" w:color="auto" w:fill="FFFFFF"/>
        </w:rPr>
        <w:t>Nutrifox</w:t>
      </w:r>
      <w:proofErr w:type="spellEnd"/>
      <w:r w:rsidRPr="000A51F8">
        <w:rPr>
          <w:rFonts w:ascii="Arial" w:eastAsia="Times New Roman" w:hAnsi="Arial" w:cs="Arial"/>
          <w:b/>
          <w:bCs/>
          <w:sz w:val="21"/>
          <w:szCs w:val="21"/>
          <w:shd w:val="clear" w:color="auto" w:fill="FFFFFF"/>
        </w:rPr>
        <w:t xml:space="preserve"> - 153524</w:t>
      </w:r>
    </w:p>
    <w:p w14:paraId="670D1720" w14:textId="7C3D222E" w:rsidR="00AB3FE9" w:rsidRDefault="00AB3FE9" w:rsidP="00FB61D1">
      <w:pPr>
        <w:spacing w:before="120" w:after="0" w:line="240" w:lineRule="auto"/>
        <w:rPr>
          <w:rFonts w:ascii="Arial" w:eastAsia="Times New Roman" w:hAnsi="Arial" w:cs="Arial"/>
          <w:b/>
          <w:bCs/>
          <w:color w:val="FF0000"/>
          <w:sz w:val="21"/>
          <w:szCs w:val="21"/>
          <w:shd w:val="clear" w:color="auto" w:fill="FFFFFF"/>
        </w:rPr>
      </w:pPr>
    </w:p>
    <w:p w14:paraId="50552CB4" w14:textId="6EA0E81A" w:rsidR="00AB3FE9" w:rsidRDefault="00AB3FE9" w:rsidP="00FB61D1">
      <w:pPr>
        <w:spacing w:before="120" w:after="0" w:line="240" w:lineRule="auto"/>
        <w:rPr>
          <w:rFonts w:ascii="Arial" w:eastAsia="Times New Roman" w:hAnsi="Arial" w:cs="Arial"/>
          <w:b/>
          <w:bCs/>
          <w:color w:val="FF0000"/>
          <w:sz w:val="21"/>
          <w:szCs w:val="21"/>
          <w:shd w:val="clear" w:color="auto" w:fill="FFFFFF"/>
        </w:rPr>
      </w:pPr>
    </w:p>
    <w:p w14:paraId="092E3580" w14:textId="77777777" w:rsidR="00AB3FE9" w:rsidRPr="00CC5B4F" w:rsidRDefault="00AB3FE9" w:rsidP="00AB3FE9">
      <w:pPr>
        <w:rPr>
          <w:b/>
          <w:bCs/>
        </w:rPr>
      </w:pPr>
      <w:r w:rsidRPr="00CC5B4F">
        <w:rPr>
          <w:b/>
          <w:bCs/>
        </w:rPr>
        <w:t>Post</w:t>
      </w:r>
      <w:r w:rsidRPr="00CC5B4F">
        <w:rPr>
          <w:b/>
          <w:bCs/>
        </w:rPr>
        <w:tab/>
      </w:r>
    </w:p>
    <w:p w14:paraId="4CC72047" w14:textId="77777777" w:rsidR="00AB3FE9" w:rsidRPr="000A51F8" w:rsidRDefault="00AB3FE9" w:rsidP="00AB3FE9">
      <w:r w:rsidRPr="000A51F8">
        <w:lastRenderedPageBreak/>
        <w:t>SEO:</w:t>
      </w:r>
      <w:r w:rsidRPr="000A51F8">
        <w:tab/>
      </w:r>
    </w:p>
    <w:p w14:paraId="0E2E2727" w14:textId="44250F1D" w:rsidR="00AB3FE9" w:rsidRPr="000A51F8" w:rsidRDefault="00AB3FE9" w:rsidP="000A51F8">
      <w:r w:rsidRPr="000A51F8">
        <w:rPr>
          <w:color w:val="FF0000"/>
        </w:rPr>
        <w:tab/>
      </w:r>
      <w:r w:rsidRPr="000A51F8">
        <w:t>Recipe Title:</w:t>
      </w:r>
      <w:r w:rsidR="000A51F8" w:rsidRPr="000A51F8">
        <w:t xml:space="preserve"> mushroom spinach chicken</w:t>
      </w:r>
    </w:p>
    <w:p w14:paraId="1BA0B11A" w14:textId="5CC1A419" w:rsidR="00AB3FE9" w:rsidRPr="000A51F8" w:rsidRDefault="00AB3FE9" w:rsidP="000A51F8">
      <w:r w:rsidRPr="000A51F8">
        <w:tab/>
        <w:t>Main:</w:t>
      </w:r>
      <w:r w:rsidR="000A51F8" w:rsidRPr="000A51F8">
        <w:t xml:space="preserve"> mushroom spinach chicken</w:t>
      </w:r>
    </w:p>
    <w:p w14:paraId="7EB6F32E" w14:textId="61C0FFE0" w:rsidR="00AB3FE9" w:rsidRPr="000A51F8" w:rsidRDefault="00AB3FE9" w:rsidP="00AB3FE9">
      <w:r w:rsidRPr="000A51F8">
        <w:tab/>
        <w:t>Alt:</w:t>
      </w:r>
      <w:r w:rsidR="000A51F8" w:rsidRPr="000A51F8">
        <w:t xml:space="preserve"> </w:t>
      </w:r>
      <w:r w:rsidR="000A51F8" w:rsidRPr="000A51F8">
        <w:rPr>
          <w:highlight w:val="yellow"/>
        </w:rPr>
        <w:t>Chicken with mushrooms and spinach</w:t>
      </w:r>
    </w:p>
    <w:p w14:paraId="4B9C2984" w14:textId="77777777" w:rsidR="00AB3FE9" w:rsidRPr="00CC5B4F" w:rsidRDefault="00AB3FE9" w:rsidP="00AB3FE9">
      <w:pPr>
        <w:rPr>
          <w:color w:val="FF0000"/>
        </w:rPr>
      </w:pPr>
      <w:r w:rsidRPr="00CC5B4F">
        <w:rPr>
          <w:color w:val="FF0000"/>
        </w:rPr>
        <w:tab/>
      </w:r>
    </w:p>
    <w:p w14:paraId="40F185E5" w14:textId="77777777" w:rsidR="00AB3FE9" w:rsidRPr="00CC5B4F" w:rsidRDefault="00AB3FE9" w:rsidP="00AB3FE9">
      <w:pPr>
        <w:rPr>
          <w:color w:val="FF0000"/>
        </w:rPr>
      </w:pPr>
      <w:r w:rsidRPr="00CC5B4F">
        <w:rPr>
          <w:color w:val="FF0000"/>
        </w:rPr>
        <w:t xml:space="preserve">Pin Descriptions: </w:t>
      </w:r>
      <w:r w:rsidRPr="00CC5B4F">
        <w:rPr>
          <w:color w:val="FF0000"/>
        </w:rPr>
        <w:tab/>
      </w:r>
    </w:p>
    <w:p w14:paraId="0CAA6CF9" w14:textId="04457F28" w:rsidR="00AB3FE9" w:rsidRPr="00CC5B4F" w:rsidRDefault="00AB3FE9" w:rsidP="00AB3FE9">
      <w:pPr>
        <w:rPr>
          <w:color w:val="FF0000"/>
        </w:rPr>
      </w:pPr>
      <w:r w:rsidRPr="00CC5B4F">
        <w:rPr>
          <w:color w:val="FF0000"/>
        </w:rPr>
        <w:tab/>
        <w:t xml:space="preserve">1: </w:t>
      </w:r>
      <w:r w:rsidR="00A4442E" w:rsidRPr="00A4442E">
        <w:rPr>
          <w:color w:val="FF0000"/>
        </w:rPr>
        <w:t>Chicken with mushrooms and spinach</w:t>
      </w:r>
      <w:r w:rsidR="00A4442E">
        <w:rPr>
          <w:color w:val="FF0000"/>
        </w:rPr>
        <w:t>- cast iron skillet, one pan, baked chicken mushrooms, creamy</w:t>
      </w:r>
    </w:p>
    <w:p w14:paraId="01234A94" w14:textId="7B019BC6" w:rsidR="00AB3FE9" w:rsidRPr="00CC5B4F" w:rsidRDefault="00AB3FE9" w:rsidP="00AB3FE9">
      <w:pPr>
        <w:rPr>
          <w:color w:val="FF0000"/>
        </w:rPr>
      </w:pPr>
      <w:r w:rsidRPr="00CC5B4F">
        <w:rPr>
          <w:color w:val="FF0000"/>
        </w:rPr>
        <w:tab/>
        <w:t>2:</w:t>
      </w:r>
      <w:r w:rsidR="00A4442E">
        <w:rPr>
          <w:color w:val="FF0000"/>
        </w:rPr>
        <w:t xml:space="preserve"> </w:t>
      </w:r>
      <w:bookmarkStart w:id="0" w:name="_Hlk92210423"/>
      <w:r w:rsidR="00A4442E">
        <w:rPr>
          <w:color w:val="FF0000"/>
        </w:rPr>
        <w:t xml:space="preserve">Chicken with mushrooms and spinach </w:t>
      </w:r>
      <w:bookmarkEnd w:id="0"/>
      <w:r w:rsidR="00A4442E">
        <w:rPr>
          <w:color w:val="FF0000"/>
        </w:rPr>
        <w:t>– chicken breast with mushrooms, creamy</w:t>
      </w:r>
    </w:p>
    <w:p w14:paraId="41F0B322" w14:textId="77777777" w:rsidR="00AB3FE9" w:rsidRPr="00CC5B4F" w:rsidRDefault="00AB3FE9" w:rsidP="00AB3FE9">
      <w:pPr>
        <w:rPr>
          <w:color w:val="FF0000"/>
        </w:rPr>
      </w:pPr>
      <w:r w:rsidRPr="00CC5B4F">
        <w:rPr>
          <w:color w:val="FF0000"/>
        </w:rPr>
        <w:tab/>
      </w:r>
    </w:p>
    <w:p w14:paraId="4A14EF00" w14:textId="77777777" w:rsidR="00AB3FE9" w:rsidRPr="000A51F8" w:rsidRDefault="00AB3FE9" w:rsidP="00AB3FE9">
      <w:pPr>
        <w:rPr>
          <w:b/>
          <w:bCs/>
          <w:color w:val="FF0000"/>
        </w:rPr>
      </w:pPr>
      <w:r w:rsidRPr="000A51F8">
        <w:rPr>
          <w:b/>
          <w:bCs/>
          <w:color w:val="FF0000"/>
        </w:rPr>
        <w:t>check posting check list</w:t>
      </w:r>
      <w:r w:rsidRPr="000A51F8">
        <w:rPr>
          <w:b/>
          <w:bCs/>
          <w:color w:val="FF0000"/>
        </w:rPr>
        <w:tab/>
      </w:r>
    </w:p>
    <w:p w14:paraId="2021BB87" w14:textId="77777777" w:rsidR="00AB3FE9" w:rsidRPr="00CC5B4F" w:rsidRDefault="00AB3FE9" w:rsidP="00AB3FE9">
      <w:pPr>
        <w:rPr>
          <w:color w:val="FF0000"/>
        </w:rPr>
      </w:pPr>
      <w:r w:rsidRPr="00CC5B4F">
        <w:rPr>
          <w:color w:val="FF0000"/>
        </w:rPr>
        <w:tab/>
      </w:r>
    </w:p>
    <w:p w14:paraId="4923EC6E" w14:textId="5B0E4E52" w:rsidR="00AB3FE9" w:rsidRPr="00CC5B4F" w:rsidRDefault="00AB3FE9" w:rsidP="00AB3FE9">
      <w:pPr>
        <w:rPr>
          <w:color w:val="FF0000"/>
        </w:rPr>
      </w:pPr>
      <w:r w:rsidRPr="00CC5B4F">
        <w:rPr>
          <w:color w:val="FF0000"/>
        </w:rPr>
        <w:t>Key Words, Summary of what to expect, Sales Pitch</w:t>
      </w:r>
      <w:r w:rsidRPr="00CC5B4F">
        <w:rPr>
          <w:color w:val="FF0000"/>
        </w:rPr>
        <w:tab/>
      </w:r>
      <w:proofErr w:type="gramStart"/>
      <w:r w:rsidR="000A51F8">
        <w:rPr>
          <w:color w:val="FF0000"/>
        </w:rPr>
        <w:t>-  Chicken</w:t>
      </w:r>
      <w:proofErr w:type="gramEnd"/>
      <w:r w:rsidR="000A51F8">
        <w:rPr>
          <w:color w:val="FF0000"/>
        </w:rPr>
        <w:t xml:space="preserve"> breast topped with mushroom, spinach, onion , goat cheese, and parmesan. </w:t>
      </w:r>
    </w:p>
    <w:p w14:paraId="02320F42" w14:textId="77777777" w:rsidR="00AB3FE9" w:rsidRPr="00CC5B4F" w:rsidRDefault="00AB3FE9" w:rsidP="00AB3FE9">
      <w:pPr>
        <w:rPr>
          <w:color w:val="FF0000"/>
        </w:rPr>
      </w:pPr>
      <w:r w:rsidRPr="00CC5B4F">
        <w:rPr>
          <w:color w:val="FF0000"/>
        </w:rPr>
        <w:tab/>
      </w:r>
    </w:p>
    <w:p w14:paraId="557FFB8A" w14:textId="77777777" w:rsidR="00AB3FE9" w:rsidRPr="00CC5B4F" w:rsidRDefault="00AB3FE9" w:rsidP="00AB3FE9">
      <w:pPr>
        <w:rPr>
          <w:color w:val="FF0000"/>
        </w:rPr>
      </w:pPr>
      <w:r w:rsidRPr="00CC5B4F">
        <w:rPr>
          <w:color w:val="FF0000"/>
        </w:rPr>
        <w:t>WHAT I LOVE</w:t>
      </w:r>
      <w:r w:rsidRPr="00CC5B4F">
        <w:rPr>
          <w:color w:val="FF0000"/>
        </w:rPr>
        <w:tab/>
      </w:r>
    </w:p>
    <w:p w14:paraId="29E1CF8D" w14:textId="77777777" w:rsidR="00AB3FE9" w:rsidRPr="00CC5B4F" w:rsidRDefault="00AB3FE9" w:rsidP="00AB3FE9">
      <w:pPr>
        <w:rPr>
          <w:color w:val="FF0000"/>
        </w:rPr>
      </w:pPr>
      <w:r w:rsidRPr="00CC5B4F">
        <w:rPr>
          <w:color w:val="FF0000"/>
        </w:rPr>
        <w:tab/>
      </w:r>
    </w:p>
    <w:p w14:paraId="56E42CB6" w14:textId="77777777" w:rsidR="00AB3FE9" w:rsidRPr="00CC5B4F" w:rsidRDefault="00AB3FE9" w:rsidP="00AB3FE9">
      <w:pPr>
        <w:rPr>
          <w:color w:val="FF0000"/>
        </w:rPr>
      </w:pPr>
      <w:r w:rsidRPr="00CC5B4F">
        <w:rPr>
          <w:color w:val="FF0000"/>
        </w:rPr>
        <w:t>INSPERATION</w:t>
      </w:r>
      <w:r w:rsidRPr="00CC5B4F">
        <w:rPr>
          <w:color w:val="FF0000"/>
        </w:rPr>
        <w:tab/>
      </w:r>
    </w:p>
    <w:p w14:paraId="0A942FD1" w14:textId="77777777" w:rsidR="00AB3FE9" w:rsidRPr="00CC5B4F" w:rsidRDefault="00AB3FE9" w:rsidP="00AB3FE9">
      <w:pPr>
        <w:rPr>
          <w:color w:val="FF0000"/>
        </w:rPr>
      </w:pPr>
      <w:r w:rsidRPr="00CC5B4F">
        <w:rPr>
          <w:color w:val="FF0000"/>
        </w:rPr>
        <w:tab/>
      </w:r>
    </w:p>
    <w:p w14:paraId="71FB1567" w14:textId="77777777" w:rsidR="00AB3FE9" w:rsidRPr="00CC5B4F" w:rsidRDefault="00AB3FE9" w:rsidP="00AB3FE9">
      <w:pPr>
        <w:rPr>
          <w:color w:val="FF0000"/>
        </w:rPr>
      </w:pPr>
      <w:r w:rsidRPr="00CC5B4F">
        <w:rPr>
          <w:color w:val="FF0000"/>
        </w:rPr>
        <w:t>Do you have questions? (FAQ)</w:t>
      </w:r>
      <w:r w:rsidRPr="00CC5B4F">
        <w:rPr>
          <w:color w:val="FF0000"/>
        </w:rPr>
        <w:tab/>
      </w:r>
    </w:p>
    <w:p w14:paraId="4870FE43" w14:textId="77777777" w:rsidR="00AB3FE9" w:rsidRPr="00CC5B4F" w:rsidRDefault="00AB3FE9" w:rsidP="00AB3FE9">
      <w:pPr>
        <w:rPr>
          <w:color w:val="FF0000"/>
        </w:rPr>
      </w:pPr>
      <w:r w:rsidRPr="00CC5B4F">
        <w:rPr>
          <w:color w:val="FF0000"/>
        </w:rPr>
        <w:tab/>
      </w:r>
    </w:p>
    <w:p w14:paraId="31D73545" w14:textId="77777777" w:rsidR="00AB3FE9" w:rsidRPr="000A51F8" w:rsidRDefault="00AB3FE9" w:rsidP="00AB3FE9">
      <w:pPr>
        <w:rPr>
          <w:b/>
          <w:bCs/>
          <w:color w:val="FF0000"/>
        </w:rPr>
      </w:pPr>
      <w:r w:rsidRPr="000A51F8">
        <w:rPr>
          <w:b/>
          <w:bCs/>
        </w:rPr>
        <w:t>Watch how it's made... (YOUTUBE)</w:t>
      </w:r>
      <w:r w:rsidRPr="000A51F8">
        <w:rPr>
          <w:b/>
          <w:bCs/>
          <w:color w:val="FF0000"/>
        </w:rPr>
        <w:tab/>
      </w:r>
    </w:p>
    <w:p w14:paraId="2823653F" w14:textId="77777777" w:rsidR="00AB3FE9" w:rsidRPr="00CC5B4F" w:rsidRDefault="00AB3FE9" w:rsidP="00AB3FE9">
      <w:pPr>
        <w:rPr>
          <w:color w:val="FF0000"/>
        </w:rPr>
      </w:pPr>
      <w:r w:rsidRPr="00CC5B4F">
        <w:rPr>
          <w:color w:val="FF0000"/>
        </w:rPr>
        <w:tab/>
      </w:r>
    </w:p>
    <w:p w14:paraId="70EFD8CE" w14:textId="67FBE012" w:rsidR="00AB3FE9" w:rsidRPr="000A51F8" w:rsidRDefault="00AB3FE9" w:rsidP="00AB3FE9">
      <w:r w:rsidRPr="000A51F8">
        <w:t xml:space="preserve">I hope you love this </w:t>
      </w:r>
      <w:r w:rsidR="000A51F8" w:rsidRPr="000A51F8">
        <w:t xml:space="preserve">Mushroom Spinach Chicken </w:t>
      </w:r>
      <w:r w:rsidRPr="000A51F8">
        <w:t>recipe! If you make it leave a comment! You can also share a photo on Instagram and tag #meganvskitchen. Enjoy!</w:t>
      </w:r>
      <w:r w:rsidRPr="000A51F8">
        <w:tab/>
      </w:r>
    </w:p>
    <w:p w14:paraId="64B2C2DD" w14:textId="77777777" w:rsidR="00AB3FE9" w:rsidRPr="000A51F8" w:rsidRDefault="00AB3FE9" w:rsidP="00AB3FE9">
      <w:r w:rsidRPr="000A51F8">
        <w:tab/>
      </w:r>
    </w:p>
    <w:p w14:paraId="38EA77BF" w14:textId="41895DA7" w:rsidR="00AB3FE9" w:rsidRPr="000A51F8" w:rsidRDefault="00AB3FE9" w:rsidP="00AB3FE9">
      <w:pPr>
        <w:rPr>
          <w:b/>
          <w:bCs/>
        </w:rPr>
      </w:pPr>
      <w:r w:rsidRPr="000A51F8">
        <w:rPr>
          <w:b/>
          <w:bCs/>
        </w:rPr>
        <w:t xml:space="preserve">Want more </w:t>
      </w:r>
      <w:r w:rsidR="000A51F8" w:rsidRPr="000A51F8">
        <w:rPr>
          <w:b/>
          <w:bCs/>
        </w:rPr>
        <w:t xml:space="preserve">chicken recipes? </w:t>
      </w:r>
      <w:r w:rsidRPr="000A51F8">
        <w:rPr>
          <w:b/>
          <w:bCs/>
        </w:rPr>
        <w:tab/>
      </w:r>
    </w:p>
    <w:p w14:paraId="4DDA9D38" w14:textId="6FDF7450" w:rsidR="000A51F8" w:rsidRPr="000A51F8" w:rsidRDefault="00464966" w:rsidP="00AB3FE9">
      <w:hyperlink r:id="rId6" w:history="1">
        <w:r w:rsidR="000A51F8" w:rsidRPr="000A51F8">
          <w:rPr>
            <w:rStyle w:val="Hyperlink"/>
            <w:color w:val="auto"/>
          </w:rPr>
          <w:t>https://meganvskitchen.com/bacon-ranch-chicken-salad/</w:t>
        </w:r>
      </w:hyperlink>
    </w:p>
    <w:p w14:paraId="3F261C9C" w14:textId="48629868" w:rsidR="000A51F8" w:rsidRPr="000A51F8" w:rsidRDefault="000A51F8" w:rsidP="00AB3FE9">
      <w:r w:rsidRPr="000A51F8">
        <w:t>https://meganvskitchen.com/lemon-pepper-chicken-bites/</w:t>
      </w:r>
    </w:p>
    <w:p w14:paraId="16009D9A" w14:textId="77777777" w:rsidR="00AB3FE9" w:rsidRPr="00CC5B4F" w:rsidRDefault="00AB3FE9" w:rsidP="00AB3FE9">
      <w:pPr>
        <w:rPr>
          <w:color w:val="FF0000"/>
        </w:rPr>
      </w:pPr>
    </w:p>
    <w:p w14:paraId="2DF5312C" w14:textId="77777777" w:rsidR="00AB3FE9" w:rsidRPr="00045340" w:rsidRDefault="00AB3FE9" w:rsidP="00FB61D1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136579" w14:textId="77777777" w:rsidR="00283C98" w:rsidRDefault="00283C98"/>
    <w:sectPr w:rsidR="00283C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9C7D4A"/>
    <w:multiLevelType w:val="multilevel"/>
    <w:tmpl w:val="C35E65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1MDUytDQ3M7A0sjRX0lEKTi0uzszPAykwrQUAvtqgrCwAAAA="/>
  </w:docVars>
  <w:rsids>
    <w:rsidRoot w:val="00283C98"/>
    <w:rsid w:val="00045340"/>
    <w:rsid w:val="000A51F8"/>
    <w:rsid w:val="00283C98"/>
    <w:rsid w:val="0039201E"/>
    <w:rsid w:val="00464966"/>
    <w:rsid w:val="00644BC3"/>
    <w:rsid w:val="00A4442E"/>
    <w:rsid w:val="00AB3FE9"/>
    <w:rsid w:val="00CD53D3"/>
    <w:rsid w:val="00D35C5C"/>
    <w:rsid w:val="00FB6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F282F3"/>
  <w15:chartTrackingRefBased/>
  <w15:docId w15:val="{E5742FEE-E8F8-4FB9-9176-7EA55C367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1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1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1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69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meganvskitchen.com/bacon-ranch-chicken-salad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1468A4-0D1E-4C43-A14A-67FD015495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Johnson</dc:creator>
  <cp:keywords/>
  <dc:description/>
  <cp:lastModifiedBy>Megan Johnson</cp:lastModifiedBy>
  <cp:revision>10</cp:revision>
  <cp:lastPrinted>2021-12-21T19:06:00Z</cp:lastPrinted>
  <dcterms:created xsi:type="dcterms:W3CDTF">2021-12-21T18:33:00Z</dcterms:created>
  <dcterms:modified xsi:type="dcterms:W3CDTF">2022-01-11T22:28:00Z</dcterms:modified>
</cp:coreProperties>
</file>